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4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4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empat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4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7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3.6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tig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n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3 Jun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Jun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3.6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 Juni 2024 – 30 Jun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